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7AC5C" w14:textId="36E32BD3" w:rsidR="005A6832" w:rsidRPr="00F720BD" w:rsidRDefault="00AB0774" w:rsidP="005A6832">
      <w:pPr>
        <w:jc w:val="both"/>
        <w:rPr>
          <w:rFonts w:ascii="Times New Roman" w:eastAsia="仿宋" w:hAnsi="Times New Roman" w:cs="Times New Roman"/>
          <w:b/>
          <w:bCs/>
          <w:sz w:val="24"/>
          <w:szCs w:val="24"/>
        </w:rPr>
      </w:pPr>
      <w:r>
        <w:rPr>
          <w:rFonts w:ascii="Times New Roman" w:eastAsia="仿宋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150030" wp14:editId="11D1E3EC">
                <wp:simplePos x="0" y="0"/>
                <wp:positionH relativeFrom="column">
                  <wp:posOffset>-1270000</wp:posOffset>
                </wp:positionH>
                <wp:positionV relativeFrom="paragraph">
                  <wp:posOffset>-787400</wp:posOffset>
                </wp:positionV>
                <wp:extent cx="63500" cy="63500"/>
                <wp:effectExtent l="0" t="0" r="0" b="0"/>
                <wp:wrapNone/>
                <wp:docPr id="1" name="KGD_Gobal1" descr="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" cy="63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2907E16A" id="KGD_Gobal1" o:spid="_x0000_s1026" alt="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" style="position:absolute;left:0;text-align:left;margin-left:-100pt;margin-top:-62pt;width:5pt;height:5pt;z-index:251659264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" fillcolor="#4472c4 [3204]" strokecolor="#1f3763 [1604]" strokeweight="1pt"/>
            </w:pict>
          </mc:Fallback>
        </mc:AlternateContent>
      </w:r>
      <w:r w:rsidR="005A6832" w:rsidRPr="00F720BD">
        <w:rPr>
          <w:rFonts w:ascii="Times New Roman" w:eastAsia="仿宋" w:hAnsi="Times New Roman" w:cs="Times New Roman"/>
          <w:b/>
          <w:bCs/>
          <w:sz w:val="24"/>
          <w:szCs w:val="24"/>
        </w:rPr>
        <w:t>Attachment 1</w:t>
      </w:r>
    </w:p>
    <w:p w14:paraId="49EE1E94" w14:textId="77777777" w:rsidR="005A6832" w:rsidRPr="007B6968" w:rsidRDefault="005A6832" w:rsidP="00625FA1">
      <w:pPr>
        <w:jc w:val="center"/>
        <w:rPr>
          <w:rFonts w:ascii="Times New Roman" w:eastAsia="仿宋" w:hAnsi="Times New Roman" w:cs="Times New Roman"/>
          <w:b/>
          <w:bCs/>
          <w:sz w:val="28"/>
          <w:szCs w:val="28"/>
        </w:rPr>
      </w:pPr>
      <w:r w:rsidRPr="007B6968">
        <w:rPr>
          <w:rFonts w:ascii="Times New Roman" w:eastAsia="仿宋" w:hAnsi="Times New Roman" w:cs="Times New Roman"/>
          <w:b/>
          <w:bCs/>
          <w:sz w:val="28"/>
          <w:szCs w:val="28"/>
        </w:rPr>
        <w:t>Conference Topics &amp; Discussion Directions</w:t>
      </w:r>
    </w:p>
    <w:p w14:paraId="4F17F360" w14:textId="77777777" w:rsidR="005A6832" w:rsidRPr="00625FA1" w:rsidRDefault="005A6832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sz w:val="24"/>
          <w:szCs w:val="24"/>
        </w:rPr>
      </w:pPr>
      <w:r w:rsidRPr="00625FA1">
        <w:rPr>
          <w:rFonts w:ascii="Times New Roman" w:eastAsia="仿宋" w:hAnsi="Times New Roman" w:cs="Times New Roman"/>
          <w:sz w:val="24"/>
          <w:szCs w:val="24"/>
        </w:rPr>
        <w:t>Conference topics include but are not limited to the following:</w:t>
      </w:r>
    </w:p>
    <w:p w14:paraId="10661957" w14:textId="6914396B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1</w:t>
      </w:r>
      <w:r w:rsidR="007B6968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.</w:t>
      </w:r>
      <w:r w:rsidR="000B527F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Marine Machinery and Transport</w:t>
      </w:r>
    </w:p>
    <w:p w14:paraId="37E6E1F8" w14:textId="37722CE6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1 Advanced Concepts in Maritime Machinery and Transport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2F77A5E3" w14:textId="25A72D91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2 The Forefront of International Technological Development in Marine Machinery and Transport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1C23B12F" w14:textId="5E05B3CE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.3 </w:t>
      </w:r>
      <w:r w:rsidR="00F52DE5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Engineering Application of 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Intelligent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</w:t>
      </w:r>
      <w:r w:rsidR="00F52DE5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Technology 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on 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Marine Machinery and Transport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3AA866F9" w14:textId="0C1E7FD7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4 System Design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, 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Standard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s and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Specification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s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for Marine Machinery and Transport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698325C9" w14:textId="7172349D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5 Precision, Reliability, and Safety of Marine Machinery and Transport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674D8D39" w14:textId="0F3AD9F4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2</w:t>
      </w:r>
      <w:r w:rsidR="007B6968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.</w:t>
      </w:r>
      <w:r w:rsidR="000B527F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Marine </w:t>
      </w:r>
      <w:r w:rsidR="00F52DE5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Ecolog</w:t>
      </w:r>
      <w:r w:rsidR="00F52DE5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y,</w:t>
      </w:r>
      <w:r w:rsidR="00F52DE5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Environment</w:t>
      </w:r>
      <w:r w:rsidR="00F52DE5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,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and Protection</w:t>
      </w:r>
    </w:p>
    <w:p w14:paraId="252FB18E" w14:textId="196D119A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1 Climate Change and Global Ocean Governance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31BB5301" w14:textId="71B60653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2 Marine Biodiversity</w:t>
      </w:r>
      <w:r w:rsidR="0062512E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and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Conservation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4E8B4180" w14:textId="5F4AEFA1" w:rsidR="008770E6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3 Prevention and Control of</w:t>
      </w:r>
      <w:r w:rsidR="0062512E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Marine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Pollution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3421FE0D" w14:textId="69F860AB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Monitoring and Assessment of Marine Nuclear Pollution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171BF890" w14:textId="643B1F0D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</w:t>
      </w:r>
      <w:r w:rsidR="0062512E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Testing and Evaluation </w:t>
      </w:r>
      <w:r w:rsidR="0062512E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of 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Marine Bearing Capacity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271B7CDD" w14:textId="1C9FC766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6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Monitoring and Assessment of Marine Carbon Sources and Sinks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6491E7E0" w14:textId="063FA4FE" w:rsidR="005A6832" w:rsidRPr="001E70CA" w:rsidRDefault="004C6FDC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3</w:t>
      </w:r>
      <w:r w:rsidR="007B6968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.</w:t>
      </w:r>
      <w:r w:rsidR="000B527F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Marine Safety</w:t>
      </w:r>
    </w:p>
    <w:p w14:paraId="4C79620D" w14:textId="02E6FBFA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1 Formation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and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Evolution of Marine Disasters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05F741A5" w14:textId="01547481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2 Assessment and Strategy of Marine Safety Risks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Evaluation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4CF292E0" w14:textId="284D125E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3 Prevention</w:t>
      </w:r>
      <w:r w:rsidR="008770E6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,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Control, and Emergency Response of Marine Safety Risks.</w:t>
      </w:r>
    </w:p>
    <w:p w14:paraId="67B37937" w14:textId="67B23527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Maritime Emergencies and Joint Search and Rescue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4C5562B6" w14:textId="3F34EB28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Marine Security Equipment and Technology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1E87BF6F" w14:textId="1B4F5859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4</w:t>
      </w:r>
      <w:r w:rsidR="00625FA1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Future Ships and Marine Equipment</w:t>
      </w:r>
    </w:p>
    <w:p w14:paraId="58C7C04B" w14:textId="7EB3EE70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1 Smart Ships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and Intelligent Port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78AD0888" w14:textId="41AA253C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2 Low or Zero Carbon Ship Technology and Engineering.</w:t>
      </w:r>
    </w:p>
    <w:p w14:paraId="73885BE5" w14:textId="76AA0999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3 Offshore Green Energy</w:t>
      </w:r>
      <w:r w:rsidR="000B73B0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0AE74DCA" w14:textId="38F36A87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4 Ship Noise Control Technology.</w:t>
      </w:r>
    </w:p>
    <w:p w14:paraId="06DCEF3F" w14:textId="5F074ABE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.5 Advanced Design and Manufacturing Technologies for Ships and Marine </w:t>
      </w:r>
      <w:proofErr w:type="spellStart"/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Equipments</w:t>
      </w:r>
      <w:proofErr w:type="spellEnd"/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05A1E9F3" w14:textId="50085056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6 Advanced Materials and Corrosion Protection for Ships.</w:t>
      </w:r>
    </w:p>
    <w:p w14:paraId="57A4D6C8" w14:textId="6EF1B197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b/>
          <w:color w:val="000000" w:themeColor="text1"/>
          <w:sz w:val="24"/>
          <w:szCs w:val="24"/>
        </w:rPr>
        <w:t>5</w:t>
      </w:r>
      <w:r w:rsidR="005A6832" w:rsidRPr="001E70CA">
        <w:rPr>
          <w:rFonts w:ascii="Times New Roman" w:eastAsia="仿宋" w:hAnsi="Times New Roman" w:cs="Times New Roman"/>
          <w:b/>
          <w:color w:val="000000" w:themeColor="text1"/>
          <w:sz w:val="24"/>
          <w:szCs w:val="24"/>
        </w:rPr>
        <w:t xml:space="preserve"> Marine Engineering and Marine Information </w:t>
      </w:r>
      <w:r w:rsidR="00466DDA" w:rsidRPr="001E70CA">
        <w:rPr>
          <w:rFonts w:ascii="Times New Roman" w:eastAsia="仿宋" w:hAnsi="Times New Roman" w:cs="Times New Roman"/>
          <w:b/>
          <w:color w:val="000000" w:themeColor="text1"/>
          <w:sz w:val="24"/>
          <w:szCs w:val="24"/>
        </w:rPr>
        <w:t>&amp;</w:t>
      </w:r>
      <w:r w:rsidR="005A6832" w:rsidRPr="001E70CA">
        <w:rPr>
          <w:rFonts w:ascii="Times New Roman" w:eastAsia="仿宋" w:hAnsi="Times New Roman" w:cs="Times New Roman"/>
          <w:b/>
          <w:color w:val="000000" w:themeColor="text1"/>
          <w:sz w:val="24"/>
          <w:szCs w:val="24"/>
        </w:rPr>
        <w:t xml:space="preserve"> Technology</w:t>
      </w:r>
    </w:p>
    <w:p w14:paraId="69D0A77F" w14:textId="5BB3830E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.1 </w:t>
      </w:r>
      <w:r w:rsidR="0050176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Equipment and Technology </w:t>
      </w:r>
      <w:r w:rsidR="00501762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of</w:t>
      </w:r>
      <w:r w:rsidR="00501762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</w:t>
      </w:r>
      <w:r w:rsidR="005A6832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Marine Resources Exploitation</w:t>
      </w:r>
      <w:r w:rsidR="00CD6F29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</w:t>
      </w:r>
    </w:p>
    <w:p w14:paraId="61A2E12C" w14:textId="70690A45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lastRenderedPageBreak/>
        <w:t>5</w:t>
      </w:r>
      <w:r w:rsidR="00466DDA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2 Polar Equipment and Technology.</w:t>
      </w:r>
    </w:p>
    <w:p w14:paraId="0CA84FFD" w14:textId="2CA49145" w:rsidR="00107234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107234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3 Ocean Sensor Technology.</w:t>
      </w:r>
    </w:p>
    <w:p w14:paraId="0EC4DDA4" w14:textId="1A72B355" w:rsidR="00107234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107234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4 Marine Environment and Underwater Physical Field.</w:t>
      </w:r>
    </w:p>
    <w:p w14:paraId="3AEE4391" w14:textId="3C04EF03" w:rsidR="00466DDA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107234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5 Network and Transparency of Underwater Information.</w:t>
      </w:r>
    </w:p>
    <w:p w14:paraId="7BF88643" w14:textId="7C88EBAD" w:rsidR="00107234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107234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6 Underwater Information Intelligent Platform and System</w:t>
      </w:r>
      <w:r w:rsidR="00501762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.</w:t>
      </w:r>
    </w:p>
    <w:p w14:paraId="5D83D931" w14:textId="6DF96794" w:rsidR="00107234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="00107234" w:rsidRPr="001E70CA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.7 Integrated Marine Support Equipment and Technology.</w:t>
      </w:r>
    </w:p>
    <w:p w14:paraId="5A57A07D" w14:textId="7FDAF290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黑体" w:hAnsi="Times New Roman" w:cs="Times New Roman"/>
          <w:b/>
          <w:bCs/>
          <w:color w:val="000000" w:themeColor="text1"/>
          <w:kern w:val="2"/>
          <w:sz w:val="24"/>
          <w:szCs w:val="24"/>
        </w:rPr>
        <w:t>6</w:t>
      </w:r>
      <w:r w:rsidR="005A6832" w:rsidRPr="001E70CA">
        <w:rPr>
          <w:rFonts w:ascii="Times New Roman" w:eastAsia="黑体" w:hAnsi="Times New Roman" w:cs="Times New Roman"/>
          <w:b/>
          <w:bCs/>
          <w:color w:val="000000" w:themeColor="text1"/>
          <w:kern w:val="2"/>
          <w:sz w:val="24"/>
          <w:szCs w:val="24"/>
        </w:rPr>
        <w:t xml:space="preserve"> Maritime Policy and Global Governance</w:t>
      </w:r>
    </w:p>
    <w:p w14:paraId="6EB4B193" w14:textId="2D238C52" w:rsidR="005A6832" w:rsidRPr="001E70CA" w:rsidRDefault="00F901D6" w:rsidP="000B73B0">
      <w:pPr>
        <w:widowControl w:val="0"/>
        <w:spacing w:afterLines="50" w:after="120" w:line="240" w:lineRule="auto"/>
        <w:jc w:val="both"/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</w:pPr>
      <w:r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6</w:t>
      </w:r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.1 International Maritime Convention and </w:t>
      </w:r>
      <w:r w:rsidR="002C47E9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Regulations</w:t>
      </w:r>
      <w:r w:rsidR="00CD6F2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</w:t>
      </w:r>
    </w:p>
    <w:p w14:paraId="250D5043" w14:textId="506D444A" w:rsidR="005A6832" w:rsidRPr="001E70CA" w:rsidRDefault="00F901D6" w:rsidP="000B73B0">
      <w:pPr>
        <w:widowControl w:val="0"/>
        <w:spacing w:afterLines="50" w:after="120" w:line="240" w:lineRule="auto"/>
        <w:jc w:val="both"/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</w:pPr>
      <w:r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6</w:t>
      </w:r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.2 Regional Maritime </w:t>
      </w:r>
      <w:r w:rsidR="002C47E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Polic</w:t>
      </w:r>
      <w:r w:rsidR="002C47E9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ies</w:t>
      </w:r>
      <w:r w:rsidR="00CD6F2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</w:t>
      </w:r>
    </w:p>
    <w:p w14:paraId="0ACCD78F" w14:textId="10AC5A06" w:rsidR="005A6832" w:rsidRPr="001E70CA" w:rsidRDefault="00F901D6" w:rsidP="000B73B0">
      <w:pPr>
        <w:widowControl w:val="0"/>
        <w:spacing w:afterLines="50" w:after="120" w:line="240" w:lineRule="auto"/>
        <w:jc w:val="both"/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</w:pPr>
      <w:r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6</w:t>
      </w:r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3 Patent and Intellectual Property Rights in Marine Field</w:t>
      </w:r>
      <w:r w:rsidR="00CD6F2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</w:t>
      </w:r>
    </w:p>
    <w:p w14:paraId="6F764BC8" w14:textId="71B64500" w:rsidR="005A6832" w:rsidRPr="001E70CA" w:rsidRDefault="00F901D6" w:rsidP="000B73B0">
      <w:pPr>
        <w:widowControl w:val="0"/>
        <w:spacing w:afterLines="50" w:after="120" w:line="240" w:lineRule="auto"/>
        <w:jc w:val="both"/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</w:pPr>
      <w:r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6</w:t>
      </w:r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.4 Industry Chain and Supply Chain </w:t>
      </w:r>
      <w:r w:rsidR="002C47E9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in Shipbuilding</w:t>
      </w:r>
      <w:r w:rsidR="00CD6F2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</w:t>
      </w:r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 </w:t>
      </w:r>
    </w:p>
    <w:p w14:paraId="68DB0943" w14:textId="2DCFCC9C" w:rsidR="005A6832" w:rsidRPr="001E70CA" w:rsidRDefault="00F901D6" w:rsidP="000B73B0">
      <w:pPr>
        <w:spacing w:afterLines="50" w:after="120" w:line="240" w:lineRule="auto"/>
        <w:jc w:val="both"/>
        <w:rPr>
          <w:rFonts w:ascii="Times New Roman" w:eastAsia="仿宋_GB2312" w:hAnsi="Times New Roman" w:cs="Times New Roman"/>
          <w:color w:val="000000" w:themeColor="text1"/>
          <w:sz w:val="32"/>
        </w:rPr>
      </w:pPr>
      <w:r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6</w:t>
      </w:r>
      <w:bookmarkStart w:id="0" w:name="_GoBack"/>
      <w:bookmarkEnd w:id="0"/>
      <w:r w:rsidR="005A6832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5 Marine Industry Environment</w:t>
      </w:r>
      <w:r w:rsidR="002C47E9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 and </w:t>
      </w:r>
      <w:r w:rsidR="00B839E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I</w:t>
      </w:r>
      <w:r w:rsidR="002C47E9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ts </w:t>
      </w:r>
      <w:r w:rsidR="002C47E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Governance</w:t>
      </w:r>
      <w:r w:rsidR="00CD6F29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>.</w:t>
      </w:r>
      <w:r w:rsidR="005B0C20" w:rsidRPr="001E70CA">
        <w:rPr>
          <w:rFonts w:ascii="Times New Roman" w:eastAsia="仿宋_GB2312" w:hAnsi="Times New Roman" w:cs="Times New Roman"/>
          <w:color w:val="000000" w:themeColor="text1"/>
          <w:kern w:val="2"/>
          <w:sz w:val="24"/>
          <w:szCs w:val="24"/>
        </w:rPr>
        <w:t xml:space="preserve"> </w:t>
      </w:r>
    </w:p>
    <w:sectPr w:rsidR="005A6832" w:rsidRPr="001E70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24AB3" w14:textId="77777777" w:rsidR="00300EFF" w:rsidRDefault="00300EFF" w:rsidP="000376CD">
      <w:pPr>
        <w:spacing w:after="0" w:line="240" w:lineRule="auto"/>
      </w:pPr>
      <w:r>
        <w:separator/>
      </w:r>
    </w:p>
  </w:endnote>
  <w:endnote w:type="continuationSeparator" w:id="0">
    <w:p w14:paraId="38E69CCD" w14:textId="77777777" w:rsidR="00300EFF" w:rsidRDefault="00300EFF" w:rsidP="00037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94345" w14:textId="77777777" w:rsidR="00300EFF" w:rsidRDefault="00300EFF" w:rsidP="000376CD">
      <w:pPr>
        <w:spacing w:after="0" w:line="240" w:lineRule="auto"/>
      </w:pPr>
      <w:r>
        <w:separator/>
      </w:r>
    </w:p>
  </w:footnote>
  <w:footnote w:type="continuationSeparator" w:id="0">
    <w:p w14:paraId="0498A549" w14:textId="77777777" w:rsidR="00300EFF" w:rsidRDefault="00300EFF" w:rsidP="000376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E28A4"/>
    <w:multiLevelType w:val="multilevel"/>
    <w:tmpl w:val="93222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9542CE"/>
    <w:multiLevelType w:val="multilevel"/>
    <w:tmpl w:val="27C65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2276C3"/>
    <w:multiLevelType w:val="multilevel"/>
    <w:tmpl w:val="E2081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E11578E"/>
    <w:multiLevelType w:val="multilevel"/>
    <w:tmpl w:val="50625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7A0B89"/>
    <w:multiLevelType w:val="multilevel"/>
    <w:tmpl w:val="68286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A77879"/>
    <w:multiLevelType w:val="multilevel"/>
    <w:tmpl w:val="FA4A9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023EB6"/>
    <w:multiLevelType w:val="multilevel"/>
    <w:tmpl w:val="FA869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DA3MTGxtDQ3szRW0lEKTi0uzszPAykwqQUAc+8laSwAAAA="/>
  </w:docVars>
  <w:rsids>
    <w:rsidRoot w:val="00AD0825"/>
    <w:rsid w:val="000376CD"/>
    <w:rsid w:val="00057574"/>
    <w:rsid w:val="0006491D"/>
    <w:rsid w:val="000757FA"/>
    <w:rsid w:val="000B527F"/>
    <w:rsid w:val="000B73B0"/>
    <w:rsid w:val="00107234"/>
    <w:rsid w:val="001E70CA"/>
    <w:rsid w:val="00212A84"/>
    <w:rsid w:val="002C47E9"/>
    <w:rsid w:val="002E2DD3"/>
    <w:rsid w:val="00300EFF"/>
    <w:rsid w:val="00310FB9"/>
    <w:rsid w:val="00331F92"/>
    <w:rsid w:val="00337386"/>
    <w:rsid w:val="003A16CE"/>
    <w:rsid w:val="0046618F"/>
    <w:rsid w:val="00466DDA"/>
    <w:rsid w:val="00475683"/>
    <w:rsid w:val="004C31B7"/>
    <w:rsid w:val="004C6FDC"/>
    <w:rsid w:val="00501762"/>
    <w:rsid w:val="005244D6"/>
    <w:rsid w:val="005A6832"/>
    <w:rsid w:val="005B0035"/>
    <w:rsid w:val="005B0C20"/>
    <w:rsid w:val="005C01F8"/>
    <w:rsid w:val="0062512E"/>
    <w:rsid w:val="00625FA1"/>
    <w:rsid w:val="006A3C7A"/>
    <w:rsid w:val="00751D98"/>
    <w:rsid w:val="007B6968"/>
    <w:rsid w:val="007D424C"/>
    <w:rsid w:val="008770E6"/>
    <w:rsid w:val="008A53A3"/>
    <w:rsid w:val="009264DB"/>
    <w:rsid w:val="009304EE"/>
    <w:rsid w:val="009B2097"/>
    <w:rsid w:val="00A32DA4"/>
    <w:rsid w:val="00AB0774"/>
    <w:rsid w:val="00AD0825"/>
    <w:rsid w:val="00B51950"/>
    <w:rsid w:val="00B839EA"/>
    <w:rsid w:val="00BA19E1"/>
    <w:rsid w:val="00BD6181"/>
    <w:rsid w:val="00C770F3"/>
    <w:rsid w:val="00CD6F29"/>
    <w:rsid w:val="00DB6ADC"/>
    <w:rsid w:val="00DF7473"/>
    <w:rsid w:val="00E51CDD"/>
    <w:rsid w:val="00EA659D"/>
    <w:rsid w:val="00EE05BB"/>
    <w:rsid w:val="00F33B7D"/>
    <w:rsid w:val="00F52DE5"/>
    <w:rsid w:val="00F720BD"/>
    <w:rsid w:val="00F901D6"/>
    <w:rsid w:val="00FD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B4040"/>
  <w15:chartTrackingRefBased/>
  <w15:docId w15:val="{10E7FFCB-4B96-49D1-A7A8-6F6E1BCC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A6832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A6832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0376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376C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376C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376CD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BA19E1"/>
    <w:pPr>
      <w:spacing w:after="0"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A19E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-101</dc:creator>
  <cp:keywords/>
  <dc:description/>
  <cp:lastModifiedBy>LLD</cp:lastModifiedBy>
  <cp:revision>4</cp:revision>
  <cp:lastPrinted>2022-03-29T19:09:00Z</cp:lastPrinted>
  <dcterms:created xsi:type="dcterms:W3CDTF">2022-03-29T19:09:00Z</dcterms:created>
  <dcterms:modified xsi:type="dcterms:W3CDTF">2022-05-04T02:54:00Z</dcterms:modified>
</cp:coreProperties>
</file>